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w:t>In t</w:t>
      </w:r>
      <w:r>
        <w:rPr>
          <w:rFonts w:hint="eastAsia"/>
        </w:rPr>
        <w:t>he</w:t>
      </w:r>
      <w:r>
        <w:t xml:space="preserve"> 4</w:t>
      </w:r>
      <w:r>
        <w:rPr>
          <w:vertAlign w:val="superscript"/>
        </w:rPr>
        <w:t>th</w:t>
      </w:r>
      <w:r>
        <w:t xml:space="preserve"> version</w:t>
      </w:r>
    </w:p>
    <w:p/>
    <w:p/>
    <w:p>
      <w:bookmarkStart w:id="0" w:name="_GoBack"/>
      <w:r>
        <w:drawing>
          <wp:inline distT="0" distB="0" distL="0" distR="0">
            <wp:extent cx="2755900" cy="858520"/>
            <wp:effectExtent l="0" t="0" r="635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781820" cy="86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/>
    <w:p/>
    <w:p>
      <w:pPr>
        <w:rPr>
          <w:rFonts w:hint="eastAsia"/>
        </w:rPr>
      </w:pPr>
    </w:p>
    <w:p>
      <w:pPr>
        <w:rPr>
          <w:rFonts w:hint="eastAsia"/>
        </w:rPr>
      </w:pPr>
      <w:r>
        <w:drawing>
          <wp:inline distT="0" distB="0" distL="0" distR="0">
            <wp:extent cx="2848610" cy="2510155"/>
            <wp:effectExtent l="0" t="0" r="8890" b="444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56225" cy="2517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/>
    <w:p/>
    <w:p>
      <w:r>
        <w:drawing>
          <wp:inline distT="0" distB="0" distL="0" distR="0">
            <wp:extent cx="2773045" cy="1648460"/>
            <wp:effectExtent l="0" t="0" r="8255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92907" cy="166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/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9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NTA1szSxNDMwNTBQ0lEKTi0uzszPAymwqAUAbF7kiiwAAAA="/>
  </w:docVars>
  <w:rsids>
    <w:rsidRoot w:val="00F73AA1"/>
    <w:rsid w:val="0003211E"/>
    <w:rsid w:val="000453D3"/>
    <w:rsid w:val="00047C77"/>
    <w:rsid w:val="00192CCB"/>
    <w:rsid w:val="004A015A"/>
    <w:rsid w:val="00544E70"/>
    <w:rsid w:val="00555DE7"/>
    <w:rsid w:val="00AA7259"/>
    <w:rsid w:val="00B33C34"/>
    <w:rsid w:val="00BB2A56"/>
    <w:rsid w:val="00C163E0"/>
    <w:rsid w:val="00C6036B"/>
    <w:rsid w:val="00D00E3F"/>
    <w:rsid w:val="00E9669A"/>
    <w:rsid w:val="00F73AA1"/>
    <w:rsid w:val="00FF2957"/>
    <w:rsid w:val="01AA1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Char"/>
    <w:basedOn w:val="5"/>
    <w:link w:val="3"/>
    <w:uiPriority w:val="99"/>
    <w:rPr>
      <w:sz w:val="18"/>
      <w:szCs w:val="18"/>
    </w:rPr>
  </w:style>
  <w:style w:type="character" w:customStyle="1" w:styleId="7">
    <w:name w:val="页脚 Char"/>
    <w:basedOn w:val="5"/>
    <w:link w:val="2"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1</Pages>
  <Words>5</Words>
  <Characters>31</Characters>
  <Lines>1</Lines>
  <Paragraphs>1</Paragraphs>
  <TotalTime>1</TotalTime>
  <ScaleCrop>false</ScaleCrop>
  <LinksUpToDate>false</LinksUpToDate>
  <CharactersWithSpaces>35</CharactersWithSpaces>
  <Application>WPS Office_11.1.0.109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17T11:09:00Z</dcterms:created>
  <dc:creator>ASUS</dc:creator>
  <cp:lastModifiedBy>耶</cp:lastModifiedBy>
  <dcterms:modified xsi:type="dcterms:W3CDTF">2021-10-31T02:46:17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13921CE04DAE42EE836D048B822618D2</vt:lpwstr>
  </property>
</Properties>
</file>